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2-06</w:t>
      </w:r>
      <w:r>
        <w:t xml:space="preserve"> </w:t>
      </w:r>
      <w:r>
        <w:t xml:space="preserve">06:11:5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e3e2096c7fbedff9372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2-06T06:11:59Z</dcterms:created>
  <dcterms:modified xsi:type="dcterms:W3CDTF">2022-02-06T06:1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2-06 06:11:50</vt:lpwstr>
  </property>
</Properties>
</file>